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lastRenderedPageBreak/>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api was improved. The etee api is an open source api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Adjustments were made to the api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Api processes being injected as sub systems of various unity player loop systems (update and fixed update) – this removed the need to have an etee api prefab present in the scene as any api functionality can be accessed globally through the eteeApi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The ability to turn the api on and off – this was good for testing because if the api is used when the controllers are not connected error messages are generated. But if the api is disabled there are no errors.</w:t>
      </w:r>
    </w:p>
    <w:p w14:paraId="11E38DA4" w14:textId="7010142B" w:rsidR="00070D37" w:rsidRDefault="009D15D8" w:rsidP="00070D37">
      <w:pPr>
        <w:rPr>
          <w:lang w:val="en-US" w:eastAsia="en-US"/>
        </w:rPr>
      </w:pPr>
      <w:r>
        <w:rPr>
          <w:lang w:val="en-US" w:eastAsia="en-US"/>
        </w:rPr>
        <w:t>These adjustments improved the developer experience working with the api.</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As for the player character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1035E667" w14:textId="77777777" w:rsidR="0081771C" w:rsidRPr="0081771C" w:rsidRDefault="0081771C" w:rsidP="0081771C">
      <w:pPr>
        <w:rPr>
          <w:lang w:val="en-US" w:eastAsia="en-US"/>
        </w:rPr>
      </w:pPr>
    </w:p>
    <w:p w14:paraId="0F84D232" w14:textId="71D24412" w:rsidR="003C6460" w:rsidRDefault="0081771C" w:rsidP="003C6460">
      <w:pPr>
        <w:rPr>
          <w:lang w:val="en-US" w:eastAsia="en-US"/>
        </w:rPr>
      </w:pPr>
      <w:r w:rsidRPr="0081771C">
        <w:rPr>
          <w:noProof/>
          <w:lang w:val="en-US" w:eastAsia="en-US"/>
        </w:rPr>
        <w:lastRenderedPageBreak/>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2"/>
                    <a:stretch>
                      <a:fillRect/>
                    </a:stretch>
                  </pic:blipFill>
                  <pic:spPr>
                    <a:xfrm>
                      <a:off x="0" y="0"/>
                      <a:ext cx="5731510" cy="280670"/>
                    </a:xfrm>
                    <a:prstGeom prst="rect">
                      <a:avLst/>
                    </a:prstGeom>
                  </pic:spPr>
                </pic:pic>
              </a:graphicData>
            </a:graphic>
          </wp:inline>
        </w:drawing>
      </w:r>
    </w:p>
    <w:p w14:paraId="3DD7D946" w14:textId="77777777" w:rsidR="0081771C" w:rsidRDefault="0081771C" w:rsidP="003C6460">
      <w:pPr>
        <w:rPr>
          <w:lang w:val="en-US" w:eastAsia="en-US"/>
        </w:rPr>
      </w:pPr>
    </w:p>
    <w:p w14:paraId="3D29CBD5" w14:textId="50ED2748" w:rsidR="00B1779A" w:rsidRDefault="00B1779A" w:rsidP="003C6460">
      <w:pPr>
        <w:rPr>
          <w:lang w:val="en-US" w:eastAsia="en-US"/>
        </w:rPr>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3406751F">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SetToLeftHandAnims or SetToRightHandedAnims parameter sets the animation controller to either raise the left arm or the right arm </w:t>
      </w:r>
      <w:r w:rsidR="00B43526">
        <w:rPr>
          <w:lang w:val="en-US" w:eastAsia="en-US"/>
        </w:rPr>
        <w:t>using the ArmRaiseAmount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lastRenderedPageBreak/>
        <w:t>Main menu ui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The main menu ui was created using unity’s ui toolkit, a more modern framework for creating ui.</w:t>
      </w:r>
    </w:p>
    <w:p w14:paraId="5636AE35" w14:textId="2046B782"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ui.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6"/>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7"/>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8"/>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high level</w:t>
      </w:r>
      <w:r>
        <w:rPr>
          <w:lang w:val="en-US" w:eastAsia="en-US"/>
        </w:rPr>
        <w:t xml:space="preserve"> classes being the UiPlayerInput class and the MainMenuNavigation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0"/>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In the screenshot below there is the gameplay pipeline which is attached as a child of each player. At the top is the gameplay pipeline and all of its children are GameplayPipelineStages.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1"/>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2"/>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3"/>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4"/>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5"/>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Rotating the player is handled by the RotatePlayer class. On update the spine1 bone of the player character is rotated according the controllers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r>
        <w:rPr>
          <w:lang w:val="en-US" w:eastAsia="en-US"/>
        </w:rPr>
        <w:t>Additionally on start the ripple registers its self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players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r>
        <w:rPr>
          <w:lang w:val="en-US" w:eastAsia="en-US"/>
        </w:rPr>
        <w:lastRenderedPageBreak/>
        <w:t>Finally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Ripple 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Therefore, the decision was made to use a custom material shader to render the ripples in the water. This would allow the ripples to deform the surface of the water to create more pleasing visuals. As the ripples should deform the water surface and will be contained to a single area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close up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lastRenderedPageBreak/>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6239FDA0" w:rsidR="0006111B" w:rsidRDefault="004526C6" w:rsidP="0006111B">
            <w:pPr>
              <w:rPr>
                <w:lang w:val="en-US"/>
              </w:rPr>
            </w:pPr>
            <w:r>
              <w:rPr>
                <w:lang w:val="en-US"/>
              </w:rPr>
              <w:t>Changes the width or radius of a ripple. This also has an effect on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FalloffExponent</w:t>
            </w:r>
          </w:p>
        </w:tc>
        <w:tc>
          <w:tcPr>
            <w:tcW w:w="4508" w:type="dxa"/>
          </w:tcPr>
          <w:p w14:paraId="3468C947" w14:textId="17546BFC" w:rsidR="0006111B" w:rsidRDefault="0070624B" w:rsidP="0006111B">
            <w:pPr>
              <w:rPr>
                <w:lang w:val="en-US"/>
              </w:rPr>
            </w:pPr>
            <w:r>
              <w:rPr>
                <w:lang w:val="en-US"/>
              </w:rPr>
              <w:t>The falloff exponent controls how far a ripples rings can travel. This is different to the ripple width as it does not effect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The color of any pixels not effected by a ripple. It is set to have an opacity of 0 and a pale blue color similar to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27B4AE80" w:rsidR="0006111B" w:rsidRDefault="00217A4B" w:rsidP="00ED43A9">
            <w:pPr>
              <w:rPr>
                <w:lang w:val="en-US"/>
              </w:rPr>
            </w:pPr>
            <w:r>
              <w:rPr>
                <w:lang w:val="en-US"/>
              </w:rPr>
              <w:t>Is an array with one element For each ripple present in the world (max of 20). Each element holds the uv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The calculations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each iteration the influence of the current ripple on the current vertex is calculated. If this influence exceeds the </w:t>
      </w:r>
      <w:r w:rsidR="000875BA">
        <w:rPr>
          <w:lang w:val="en-US" w:eastAsia="en-US"/>
        </w:rPr>
        <w:t xml:space="preserve">current highest recorded influence, then the ripples value is calculated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lastRenderedPageBreak/>
        <w:t>rippleValu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0"/>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noProof/>
          <w:lang w:val="en-US" w:eastAsia="en-US"/>
        </w:rPr>
        <w:lastRenderedPageBreak/>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1"/>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noProof/>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2"/>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noProof/>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3"/>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noProof/>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4"/>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noProof/>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5"/>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noProof/>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6"/>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gfx</w:t>
      </w:r>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405BF1">
        <w:rPr>
          <w:lang w:eastAsia="en-US"/>
        </w:rPr>
        <w:t xml:space="preserve">In order to change color based on is alignment a custom shader is used. In the fragment shader the sampled color of the arrow texture is tinted. The color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7"/>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conteoller. Then the forwards direction of the object and the up direction are compared using the dot product. This can then be fed into the player characters animation to control the height of the characters arm using a blend tree. </w:t>
      </w:r>
    </w:p>
    <w:p w14:paraId="7431FCF8" w14:textId="5AA7E069" w:rsidR="000D605F" w:rsidRDefault="000D605F" w:rsidP="00070D37">
      <w:pPr>
        <w:rPr>
          <w:lang w:val="en-US" w:eastAsia="en-US"/>
        </w:rPr>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00329C3D" w14:textId="013CBFF9" w:rsidR="00543069" w:rsidRDefault="00543069" w:rsidP="00070D37">
      <w:pPr>
        <w:rPr>
          <w:lang w:val="en-US" w:eastAsia="en-US"/>
        </w:rPr>
      </w:pPr>
      <w:r>
        <w:rPr>
          <w:lang w:val="en-US" w:eastAsia="en-US"/>
        </w:rPr>
        <w:t>Additional logic can then be added to the gameplay stage which uses the information gathered by the PlayerArmRaiser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r>
        <w:rPr>
          <w:lang w:val="en-US" w:eastAsia="en-US"/>
        </w:rPr>
        <w:t>Pilot testing and feedback:</w:t>
      </w:r>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77777777" w:rsidR="00286CD6" w:rsidRDefault="00286CD6" w:rsidP="00286CD6">
      <w:pPr>
        <w:rPr>
          <w:lang w:val="en-US" w:eastAsia="en-US"/>
        </w:rPr>
      </w:pPr>
      <w:r>
        <w:rPr>
          <w:lang w:val="en-US" w:eastAsia="en-US"/>
        </w:rPr>
        <w:t xml:space="preserve">4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77777777" w:rsidR="00286CD6" w:rsidRDefault="00286CD6" w:rsidP="00286CD6">
      <w:pPr>
        <w:rPr>
          <w:lang w:val="en-US" w:eastAsia="en-US"/>
        </w:rPr>
      </w:pPr>
    </w:p>
    <w:p w14:paraId="57C82944" w14:textId="77777777" w:rsidR="00286CD6" w:rsidRDefault="00286CD6" w:rsidP="00286CD6">
      <w:pPr>
        <w:rPr>
          <w:lang w:val="en-US" w:eastAsia="en-US"/>
        </w:rPr>
      </w:pPr>
    </w:p>
    <w:p w14:paraId="34E3F7EF" w14:textId="77777777" w:rsidR="00286CD6" w:rsidRDefault="00286CD6" w:rsidP="00286CD6">
      <w:pPr>
        <w:rPr>
          <w:lang w:val="en-US" w:eastAsia="en-US"/>
        </w:rPr>
      </w:pPr>
      <w:r>
        <w:rPr>
          <w:noProof/>
        </w:rPr>
        <w:drawing>
          <wp:anchor distT="0" distB="0" distL="114300" distR="114300" simplePos="0" relativeHeight="251734016" behindDoc="1" locked="0" layoutInCell="1" allowOverlap="1" wp14:anchorId="2E727E54" wp14:editId="7189241C">
            <wp:simplePos x="0" y="0"/>
            <wp:positionH relativeFrom="column">
              <wp:posOffset>3607308</wp:posOffset>
            </wp:positionH>
            <wp:positionV relativeFrom="paragraph">
              <wp:posOffset>-509397</wp:posOffset>
            </wp:positionV>
            <wp:extent cx="2438400" cy="2438400"/>
            <wp:effectExtent l="0" t="0" r="0" b="0"/>
            <wp:wrapNone/>
            <wp:docPr id="805635489" name="Picture 51" descr="A collage of a person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35489" name="Picture 51" descr="A collage of a person using a compu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750FBDB" wp14:editId="38DAE018">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77777777" w:rsidR="00286CD6" w:rsidRDefault="00286CD6" w:rsidP="00286CD6">
      <w:pPr>
        <w:rPr>
          <w:noProof/>
        </w:rPr>
      </w:pPr>
      <w:r>
        <w:rPr>
          <w:noProof/>
        </w:rPr>
        <w:t>Detailed below is the results of the game engagement section of the questionnaire.</w:t>
      </w:r>
    </w:p>
    <w:p w14:paraId="4F294F79" w14:textId="77777777" w:rsidR="00286CD6" w:rsidRDefault="00286CD6" w:rsidP="00286CD6">
      <w:pPr>
        <w:rPr>
          <w:noProof/>
        </w:rPr>
      </w:pPr>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77777777" w:rsidR="00286CD6" w:rsidRDefault="00286CD6" w:rsidP="00936CFD">
            <w:pPr>
              <w:rPr>
                <w:noProof/>
              </w:rPr>
            </w:pPr>
            <w:r w:rsidRPr="00D61449">
              <w:t>I feel i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lastRenderedPageBreak/>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r>
        <w:rPr>
          <w:lang w:val="en-US" w:eastAsia="en-US"/>
        </w:rPr>
        <w:t>Sprint 2</w:t>
      </w:r>
    </w:p>
    <w:p w14:paraId="7B3B6F51" w14:textId="21CF7DC1" w:rsidR="002516AB" w:rsidRPr="00286CD6" w:rsidRDefault="00286CD6" w:rsidP="00B963C1">
      <w:pPr>
        <w:rPr>
          <w:lang w:val="en-US" w:eastAsia="en-US"/>
        </w:rPr>
      </w:pPr>
      <w:r>
        <w:rPr>
          <w:lang w:val="en-US" w:eastAsia="en-US"/>
        </w:rPr>
        <w:t>Following sprint two the game implementation will be complete and ready to be tested.</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505ADBC0" w:rsidR="00ED495C" w:rsidRDefault="00ED495C" w:rsidP="00B963C1">
      <w:pPr>
        <w:rPr>
          <w:lang w:val="en-US" w:eastAsia="en-US"/>
        </w:rPr>
      </w:pPr>
      <w:r>
        <w:rPr>
          <w:lang w:val="en-US" w:eastAsia="en-US"/>
        </w:rPr>
        <w:t>Following the feedback from the pilot testers felt a lack of choice and ability to connect with the player character. Therefor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39AC5193" w:rsidR="00ED495C" w:rsidRDefault="00ED495C" w:rsidP="00B963C1">
      <w:pPr>
        <w:rPr>
          <w:lang w:val="en-US" w:eastAsia="en-US"/>
        </w:rPr>
      </w:pPr>
      <w:r>
        <w:rPr>
          <w:lang w:val="en-US" w:eastAsia="en-US"/>
        </w:rPr>
        <w:t xml:space="preserve">Within this scene there is a player character representation standing on a bridge and a camera close by rendering the character to a render texture. </w:t>
      </w:r>
    </w:p>
    <w:p w14:paraId="568E1CEE" w14:textId="7CEEBE0F" w:rsidR="00ED495C" w:rsidRDefault="00ED495C" w:rsidP="00B963C1">
      <w:pPr>
        <w:rPr>
          <w:lang w:val="en-US" w:eastAsia="en-US"/>
        </w:rPr>
      </w:pPr>
      <w:r w:rsidRPr="00ED495C">
        <w:rPr>
          <w:lang w:val="en-US" w:eastAsia="en-US"/>
        </w:rPr>
        <w:lastRenderedPageBreak/>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61"/>
                    <a:stretch>
                      <a:fillRect/>
                    </a:stretch>
                  </pic:blipFill>
                  <pic:spPr>
                    <a:xfrm>
                      <a:off x="0" y="0"/>
                      <a:ext cx="5731510" cy="2889885"/>
                    </a:xfrm>
                    <a:prstGeom prst="rect">
                      <a:avLst/>
                    </a:prstGeom>
                  </pic:spPr>
                </pic:pic>
              </a:graphicData>
            </a:graphic>
          </wp:inline>
        </w:drawing>
      </w:r>
    </w:p>
    <w:p w14:paraId="02BD0EEF" w14:textId="77777777" w:rsidR="00ED495C" w:rsidRDefault="00ED495C" w:rsidP="00B963C1">
      <w:pPr>
        <w:rPr>
          <w:lang w:val="en-US" w:eastAsia="en-US"/>
        </w:rPr>
      </w:pPr>
    </w:p>
    <w:p w14:paraId="58A96994" w14:textId="776A7B0D" w:rsidR="00ED495C" w:rsidRDefault="00ED495C" w:rsidP="00B963C1">
      <w:pPr>
        <w:rPr>
          <w:lang w:val="en-US" w:eastAsia="en-US"/>
        </w:rPr>
      </w:pPr>
      <w:r>
        <w:rPr>
          <w:lang w:val="en-US" w:eastAsia="en-US"/>
        </w:rPr>
        <w:t xml:space="preserve">Additionally a </w:t>
      </w:r>
      <w:r w:rsidR="00165F3F">
        <w:rPr>
          <w:lang w:val="en-US" w:eastAsia="en-US"/>
        </w:rPr>
        <w:t>ui toolkit ui is being rendered to a render 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6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B963C1">
            <w:pPr>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77777777" w:rsidR="00165F3F" w:rsidRDefault="00165F3F" w:rsidP="00B963C1">
      <w:pPr>
        <w:rPr>
          <w:lang w:val="en-US" w:eastAsia="en-US"/>
        </w:rPr>
      </w:pPr>
    </w:p>
    <w:p w14:paraId="6A730B8E" w14:textId="05E06D3B" w:rsidR="00165F3F" w:rsidRDefault="00165F3F" w:rsidP="00B963C1">
      <w:pPr>
        <w:rPr>
          <w:lang w:val="en-US" w:eastAsia="en-US"/>
        </w:rPr>
      </w:pPr>
      <w:r>
        <w:rPr>
          <w:lang w:val="en-US" w:eastAsia="en-US"/>
        </w:rPr>
        <w:t>Finally in a canvas the player character render texture and the ui render texture are composited and then rendered to a final render texture</w:t>
      </w:r>
    </w:p>
    <w:p w14:paraId="42A6B06A" w14:textId="560E7BD5" w:rsidR="00165F3F" w:rsidRDefault="00165F3F" w:rsidP="00B963C1">
      <w:pPr>
        <w:rPr>
          <w:lang w:val="en-US" w:eastAsia="en-US"/>
        </w:rPr>
      </w:pPr>
      <w:r w:rsidRPr="00165F3F">
        <w:rPr>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64"/>
                    <a:stretch>
                      <a:fillRect/>
                    </a:stretch>
                  </pic:blipFill>
                  <pic:spPr>
                    <a:xfrm>
                      <a:off x="0" y="0"/>
                      <a:ext cx="5731510" cy="3096260"/>
                    </a:xfrm>
                    <a:prstGeom prst="rect">
                      <a:avLst/>
                    </a:prstGeom>
                  </pic:spPr>
                </pic:pic>
              </a:graphicData>
            </a:graphic>
          </wp:inline>
        </w:drawing>
      </w:r>
    </w:p>
    <w:p w14:paraId="76CA369F" w14:textId="77777777" w:rsidR="00165F3F" w:rsidRDefault="00165F3F" w:rsidP="00B963C1">
      <w:pPr>
        <w:rPr>
          <w:lang w:val="en-US" w:eastAsia="en-US"/>
        </w:rPr>
      </w:pPr>
    </w:p>
    <w:p w14:paraId="45FFF411" w14:textId="6991558D" w:rsidR="00165F3F" w:rsidRDefault="00165F3F" w:rsidP="00B963C1">
      <w:pPr>
        <w:rPr>
          <w:lang w:val="en-US" w:eastAsia="en-US"/>
        </w:rPr>
      </w:pPr>
      <w:r>
        <w:rPr>
          <w:lang w:val="en-US" w:eastAsia="en-US"/>
        </w:rPr>
        <w:t>Next a log cabin environment can be setup and the camera can be positioned in front of a computer monitor. The material covering the monitors screen will draw the character and ui onto the screen using the render texture and a crt effect shader.</w:t>
      </w:r>
    </w:p>
    <w:p w14:paraId="1FBC12FD" w14:textId="77777777" w:rsidR="00165F3F" w:rsidRDefault="00165F3F" w:rsidP="00B963C1">
      <w:pPr>
        <w:rPr>
          <w:lang w:val="en-US" w:eastAsia="en-US"/>
        </w:rPr>
      </w:pPr>
    </w:p>
    <w:p w14:paraId="35CE83F3" w14:textId="491480F0" w:rsidR="00165F3F" w:rsidRDefault="00165F3F" w:rsidP="00B963C1">
      <w:pPr>
        <w:rPr>
          <w:lang w:val="en-US" w:eastAsia="en-US"/>
        </w:rPr>
      </w:pPr>
      <w:r w:rsidRPr="00165F3F">
        <w:rPr>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65"/>
                    <a:stretch>
                      <a:fillRect/>
                    </a:stretch>
                  </pic:blipFill>
                  <pic:spPr>
                    <a:xfrm>
                      <a:off x="0" y="0"/>
                      <a:ext cx="2439510" cy="1493544"/>
                    </a:xfrm>
                    <a:prstGeom prst="rect">
                      <a:avLst/>
                    </a:prstGeom>
                  </pic:spPr>
                </pic:pic>
              </a:graphicData>
            </a:graphic>
          </wp:inline>
        </w:drawing>
      </w:r>
      <w:r w:rsidRPr="00165F3F">
        <w:rPr>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66"/>
                    <a:stretch>
                      <a:fillRect/>
                    </a:stretch>
                  </pic:blipFill>
                  <pic:spPr>
                    <a:xfrm>
                      <a:off x="0" y="0"/>
                      <a:ext cx="3007772" cy="1413913"/>
                    </a:xfrm>
                    <a:prstGeom prst="rect">
                      <a:avLst/>
                    </a:prstGeom>
                  </pic:spPr>
                </pic:pic>
              </a:graphicData>
            </a:graphic>
          </wp:inline>
        </w:drawing>
      </w:r>
    </w:p>
    <w:p w14:paraId="2AD64096" w14:textId="77777777" w:rsidR="00165F3F" w:rsidRDefault="00165F3F" w:rsidP="00B963C1">
      <w:pPr>
        <w:rPr>
          <w:lang w:val="en-US" w:eastAsia="en-US"/>
        </w:rPr>
      </w:pPr>
    </w:p>
    <w:p w14:paraId="42EE08ED" w14:textId="04533B11" w:rsidR="00165F3F" w:rsidRDefault="00165F3F" w:rsidP="00B963C1">
      <w:pPr>
        <w:rPr>
          <w:lang w:val="en-US" w:eastAsia="en-US"/>
        </w:rPr>
      </w:pPr>
      <w:r>
        <w:rPr>
          <w:lang w:val="en-US" w:eastAsia="en-US"/>
        </w:rPr>
        <w:t>Finally ui controls code can be added and the player selected hat can be saved to a scriptable object instance on selection allowing the selected hat to be saved between scenes.</w:t>
      </w:r>
    </w:p>
    <w:p w14:paraId="449BB091" w14:textId="77ACEAFB" w:rsidR="00165F3F" w:rsidRDefault="00165F3F" w:rsidP="00B963C1">
      <w:pPr>
        <w:rPr>
          <w:lang w:val="en-US" w:eastAsia="en-US"/>
        </w:rPr>
      </w:pPr>
      <w:r w:rsidRPr="00165F3F">
        <w:rPr>
          <w:lang w:val="en-US" w:eastAsia="en-US"/>
        </w:rPr>
        <w:lastRenderedPageBreak/>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67"/>
                    <a:stretch>
                      <a:fillRect/>
                    </a:stretch>
                  </pic:blipFill>
                  <pic:spPr>
                    <a:xfrm>
                      <a:off x="0" y="0"/>
                      <a:ext cx="5731510" cy="4213860"/>
                    </a:xfrm>
                    <a:prstGeom prst="rect">
                      <a:avLst/>
                    </a:prstGeom>
                  </pic:spPr>
                </pic:pic>
              </a:graphicData>
            </a:graphic>
          </wp:inline>
        </w:drawing>
      </w:r>
    </w:p>
    <w:p w14:paraId="22187DAD" w14:textId="1E16C416" w:rsidR="00165F3F" w:rsidRDefault="00165F3F" w:rsidP="00B963C1">
      <w:pPr>
        <w:rPr>
          <w:lang w:val="en-US" w:eastAsia="en-US"/>
        </w:rPr>
      </w:pPr>
      <w:r w:rsidRPr="00165F3F">
        <w:rPr>
          <w:lang w:val="en-US" w:eastAsia="en-US"/>
        </w:rPr>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68"/>
                    <a:stretch>
                      <a:fillRect/>
                    </a:stretch>
                  </pic:blipFill>
                  <pic:spPr>
                    <a:xfrm>
                      <a:off x="0" y="0"/>
                      <a:ext cx="5731510" cy="4110355"/>
                    </a:xfrm>
                    <a:prstGeom prst="rect">
                      <a:avLst/>
                    </a:prstGeom>
                  </pic:spPr>
                </pic:pic>
              </a:graphicData>
            </a:graphic>
          </wp:inline>
        </w:drawing>
      </w:r>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lastRenderedPageBreak/>
        <w:t>Adding Fish</w:t>
      </w:r>
    </w:p>
    <w:p w14:paraId="73D40050" w14:textId="710D27D9" w:rsidR="00E34DC9" w:rsidRDefault="002C1405" w:rsidP="00E34DC9">
      <w:pPr>
        <w:rPr>
          <w:lang w:val="en-US" w:eastAsia="en-US"/>
        </w:rPr>
      </w:pPr>
      <w:r>
        <w:rPr>
          <w:lang w:val="en-US" w:eastAsia="en-US"/>
        </w:rPr>
        <w:t xml:space="preserve">First fish models were collected from various online asset stores </w:t>
      </w:r>
    </w:p>
    <w:p w14:paraId="4D1E0A55" w14:textId="0E0A09F3" w:rsidR="002C1405" w:rsidRDefault="002C1405" w:rsidP="00E34DC9">
      <w:pPr>
        <w:rPr>
          <w:lang w:val="en-US" w:eastAsia="en-US"/>
        </w:rPr>
      </w:pPr>
      <w:r w:rsidRPr="002C1405">
        <w:rPr>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69"/>
                    <a:stretch>
                      <a:fillRect/>
                    </a:stretch>
                  </pic:blipFill>
                  <pic:spPr>
                    <a:xfrm>
                      <a:off x="0" y="0"/>
                      <a:ext cx="5731510" cy="2875915"/>
                    </a:xfrm>
                    <a:prstGeom prst="rect">
                      <a:avLst/>
                    </a:prstGeom>
                  </pic:spPr>
                </pic:pic>
              </a:graphicData>
            </a:graphic>
          </wp:inline>
        </w:drawing>
      </w:r>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1B5B6BD7" w14:textId="12C00E2B" w:rsidR="00E34DC9" w:rsidRDefault="002C1405" w:rsidP="00E34DC9">
      <w:pPr>
        <w:rPr>
          <w:lang w:val="en-US" w:eastAsia="en-US"/>
        </w:rPr>
      </w:pPr>
      <w:r w:rsidRPr="002C1405">
        <w:rPr>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70"/>
                    <a:stretch>
                      <a:fillRect/>
                    </a:stretch>
                  </pic:blipFill>
                  <pic:spPr>
                    <a:xfrm>
                      <a:off x="0" y="0"/>
                      <a:ext cx="5731510" cy="2823210"/>
                    </a:xfrm>
                    <a:prstGeom prst="rect">
                      <a:avLst/>
                    </a:prstGeom>
                  </pic:spPr>
                </pic:pic>
              </a:graphicData>
            </a:graphic>
          </wp:inline>
        </w:drawing>
      </w:r>
    </w:p>
    <w:p w14:paraId="714A4E12" w14:textId="7F65AFDB" w:rsidR="002C1405" w:rsidRPr="00E34DC9" w:rsidRDefault="002C1405" w:rsidP="00E34DC9">
      <w:pPr>
        <w:rPr>
          <w:lang w:val="en-US" w:eastAsia="en-US"/>
        </w:rPr>
      </w:pPr>
      <w:r w:rsidRPr="002C1405">
        <w:rPr>
          <w:lang w:val="en-US" w:eastAsia="en-US"/>
        </w:rPr>
        <w:lastRenderedPageBreak/>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71"/>
                    <a:stretch>
                      <a:fillRect/>
                    </a:stretch>
                  </pic:blipFill>
                  <pic:spPr>
                    <a:xfrm>
                      <a:off x="0" y="0"/>
                      <a:ext cx="5731510" cy="2885440"/>
                    </a:xfrm>
                    <a:prstGeom prst="rect">
                      <a:avLst/>
                    </a:prstGeom>
                  </pic:spPr>
                </pic:pic>
              </a:graphicData>
            </a:graphic>
          </wp:inline>
        </w:drawing>
      </w: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762C3495" w:rsidR="002C1405" w:rsidRDefault="002C1405" w:rsidP="00B963C1">
      <w:pPr>
        <w:rPr>
          <w:lang w:val="en-US" w:eastAsia="en-US"/>
        </w:rPr>
      </w:pPr>
      <w:r>
        <w:rPr>
          <w:lang w:val="en-US" w:eastAsia="en-US"/>
        </w:rPr>
        <w:t xml:space="preserve">When the fish is within range of the players hook the player should rapidly raise their arm to emulate the act of hooking the fish. </w:t>
      </w:r>
      <w:r w:rsidR="00014C0C">
        <w:rPr>
          <w:lang w:val="en-US" w:eastAsia="en-US"/>
        </w:rPr>
        <w:t>In order to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40975384" w:rsidR="00165F3F" w:rsidRDefault="00014C0C" w:rsidP="00B963C1">
      <w:pPr>
        <w:rPr>
          <w:lang w:val="en-US" w:eastAsia="en-US"/>
        </w:rPr>
      </w:pPr>
      <w:r>
        <w:rPr>
          <w:lang w:val="en-US" w:eastAsia="en-US"/>
        </w:rPr>
        <w:t>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value then the script can instruct the FishManager to attempt to hook the fish. If this is successful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6FEFE2CD" w:rsidR="00D6572D" w:rsidRDefault="00024D10" w:rsidP="00B963C1">
      <w:pPr>
        <w:rPr>
          <w:lang w:val="en-US" w:eastAsia="en-US"/>
        </w:rPr>
      </w:pPr>
      <w:r>
        <w:rPr>
          <w:lang w:val="en-US" w:eastAsia="en-US"/>
        </w:rPr>
        <w:t xml:space="preserve">In order to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Pr>
          <w:lang w:val="en-US" w:eastAsia="en-US"/>
        </w:rPr>
        <w:t>the player controllers finger pull data and</w:t>
      </w:r>
      <w:r w:rsidR="006235D6">
        <w:rPr>
          <w:lang w:val="en-US" w:eastAsia="en-US"/>
        </w:rPr>
        <w:t xml:space="preserve"> output what gesture is most similar to the players current hand position. </w:t>
      </w:r>
    </w:p>
    <w:p w14:paraId="60A6DC3C" w14:textId="1785D979" w:rsidR="006235D6" w:rsidRDefault="006235D6" w:rsidP="00B963C1">
      <w:pPr>
        <w:rPr>
          <w:lang w:val="en-US" w:eastAsia="en-US"/>
        </w:rPr>
      </w:pPr>
      <w:r>
        <w:rPr>
          <w:lang w:val="en-US" w:eastAsia="en-US"/>
        </w:rPr>
        <w:lastRenderedPageBreak/>
        <w:t>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as displayed below multiple of these profile objects can be created and stored as assets in the project.</w:t>
      </w:r>
    </w:p>
    <w:p w14:paraId="394C7539" w14:textId="77777777" w:rsidR="006235D6" w:rsidRDefault="006235D6" w:rsidP="00B963C1">
      <w:pPr>
        <w:rPr>
          <w:lang w:val="en-US" w:eastAsia="en-US"/>
        </w:rPr>
      </w:pPr>
    </w:p>
    <w:p w14:paraId="6B248B14" w14:textId="34A7A99A" w:rsidR="006235D6" w:rsidRDefault="006235D6" w:rsidP="00B963C1">
      <w:pPr>
        <w:rPr>
          <w:lang w:val="en-US" w:eastAsia="en-US"/>
        </w:rPr>
      </w:pPr>
      <w:r w:rsidRPr="006235D6">
        <w:rPr>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72"/>
                    <a:stretch>
                      <a:fillRect/>
                    </a:stretch>
                  </pic:blipFill>
                  <pic:spPr>
                    <a:xfrm>
                      <a:off x="0" y="0"/>
                      <a:ext cx="5731510" cy="2811145"/>
                    </a:xfrm>
                    <a:prstGeom prst="rect">
                      <a:avLst/>
                    </a:prstGeom>
                  </pic:spPr>
                </pic:pic>
              </a:graphicData>
            </a:graphic>
          </wp:inline>
        </w:drawing>
      </w:r>
    </w:p>
    <w:p w14:paraId="436C8AF2" w14:textId="77777777" w:rsidR="00083DF1" w:rsidRDefault="00083DF1" w:rsidP="00B963C1">
      <w:pPr>
        <w:rPr>
          <w:lang w:val="en-US" w:eastAsia="en-US"/>
        </w:rPr>
      </w:pPr>
    </w:p>
    <w:p w14:paraId="4E0DA4EC" w14:textId="299CA13B" w:rsidR="00083DF1" w:rsidRPr="00083DF1" w:rsidRDefault="00083DF1" w:rsidP="00B963C1">
      <w:pPr>
        <w:rPr>
          <w:sz w:val="44"/>
          <w:szCs w:val="44"/>
          <w:lang w:val="en-US" w:eastAsia="en-US"/>
        </w:rPr>
      </w:pPr>
      <w:r w:rsidRPr="00083DF1">
        <w:rPr>
          <w:sz w:val="44"/>
          <w:szCs w:val="44"/>
          <w:lang w:val="en-US" w:eastAsia="en-US"/>
        </w:rPr>
        <w:t>UNFINISHED</w:t>
      </w:r>
    </w:p>
    <w:p w14:paraId="2D494171" w14:textId="77777777" w:rsidR="00D6572D" w:rsidRDefault="00D6572D"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2538C81D"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player has to look at a ripple in stage 1 from 10 to 3 seconds. And increasing the time between each hand gesture in stage 5.</w:t>
      </w:r>
    </w:p>
    <w:p w14:paraId="7AD2E798" w14:textId="63B2697C" w:rsidR="00F27E03" w:rsidRDefault="00F27E03" w:rsidP="00F27E03">
      <w:pPr>
        <w:pStyle w:val="Heading4"/>
        <w:rPr>
          <w:lang w:val="en-US" w:eastAsia="en-US"/>
        </w:rPr>
      </w:pPr>
      <w:r>
        <w:rPr>
          <w:lang w:val="en-US" w:eastAsia="en-US"/>
        </w:rPr>
        <w:t>Game mode system</w:t>
      </w:r>
    </w:p>
    <w:p w14:paraId="5645C317" w14:textId="653AEB31" w:rsidR="00F27E03" w:rsidRDefault="006B6E33" w:rsidP="00F27E03">
      <w:pPr>
        <w:rPr>
          <w:lang w:val="en-US" w:eastAsia="en-US"/>
        </w:rPr>
      </w:pPr>
      <w:r>
        <w:rPr>
          <w:lang w:val="en-US" w:eastAsia="en-US"/>
        </w:rPr>
        <w:t xml:space="preserve">Due to the game having a singleplayer and a multiplayer mode the need for a game mode system as apparent. A game mode can store data such as the ripple spawner prefab, the ripple spawner position, player prefabs, ui etc… The game mode will also contain key functionality such as spawning the ripple spawner into the game scene, and setting up the game scene. </w:t>
      </w:r>
    </w:p>
    <w:p w14:paraId="080035AC" w14:textId="77777777" w:rsidR="003C78CC" w:rsidRDefault="003C78CC" w:rsidP="00F27E03">
      <w:pPr>
        <w:rPr>
          <w:lang w:val="en-US" w:eastAsia="en-US"/>
        </w:rPr>
      </w:pPr>
    </w:p>
    <w:p w14:paraId="2B6E9E62" w14:textId="55A7A961" w:rsidR="003C78CC" w:rsidRDefault="003C78CC" w:rsidP="00F27E03">
      <w:pPr>
        <w:rPr>
          <w:lang w:val="en-US" w:eastAsia="en-US"/>
        </w:rPr>
      </w:pPr>
      <w:r w:rsidRPr="003C78CC">
        <w:rPr>
          <w:lang w:val="en-US" w:eastAsia="en-US"/>
        </w:rPr>
        <w:lastRenderedPageBreak/>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73"/>
                    <a:stretch>
                      <a:fillRect/>
                    </a:stretch>
                  </pic:blipFill>
                  <pic:spPr>
                    <a:xfrm>
                      <a:off x="0" y="0"/>
                      <a:ext cx="5731510" cy="3649980"/>
                    </a:xfrm>
                    <a:prstGeom prst="rect">
                      <a:avLst/>
                    </a:prstGeom>
                  </pic:spPr>
                </pic:pic>
              </a:graphicData>
            </a:graphic>
          </wp:inline>
        </w:drawing>
      </w:r>
    </w:p>
    <w:p w14:paraId="0E30596E" w14:textId="77777777" w:rsidR="003C78CC" w:rsidRDefault="003C78CC" w:rsidP="00F27E03">
      <w:pPr>
        <w:rPr>
          <w:lang w:val="en-US" w:eastAsia="en-US"/>
        </w:rPr>
      </w:pPr>
    </w:p>
    <w:p w14:paraId="082879AC" w14:textId="466F679C" w:rsidR="003C78CC" w:rsidRDefault="003C78CC" w:rsidP="00F27E03">
      <w:pPr>
        <w:rPr>
          <w:lang w:val="en-US" w:eastAsia="en-US"/>
        </w:rPr>
      </w:pPr>
      <w:r>
        <w:rPr>
          <w:lang w:val="en-US" w:eastAsia="en-US"/>
        </w:rPr>
        <w:t>Because game modes are scriptableObjects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very useful for testing as the game mode could be set and then the main scene could be started without the need of the main menu.</w:t>
      </w:r>
    </w:p>
    <w:p w14:paraId="3BF2B513" w14:textId="77777777" w:rsidR="003C78CC" w:rsidRDefault="003C78CC" w:rsidP="00F27E03">
      <w:pPr>
        <w:rPr>
          <w:lang w:val="en-US" w:eastAsia="en-US"/>
        </w:rPr>
      </w:pPr>
    </w:p>
    <w:p w14:paraId="103514CD" w14:textId="023D15E7" w:rsidR="003C78CC" w:rsidRDefault="003C78CC" w:rsidP="00F27E03">
      <w:pPr>
        <w:rPr>
          <w:lang w:val="en-US" w:eastAsia="en-US"/>
        </w:rPr>
      </w:pPr>
      <w:r w:rsidRPr="003C78CC">
        <w:rPr>
          <w:lang w:val="en-US" w:eastAsia="en-US"/>
        </w:rPr>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74"/>
                    <a:stretch>
                      <a:fillRect/>
                    </a:stretch>
                  </pic:blipFill>
                  <pic:spPr>
                    <a:xfrm>
                      <a:off x="0" y="0"/>
                      <a:ext cx="5731510" cy="2901315"/>
                    </a:xfrm>
                    <a:prstGeom prst="rect">
                      <a:avLst/>
                    </a:prstGeom>
                  </pic:spPr>
                </pic:pic>
              </a:graphicData>
            </a:graphic>
          </wp:inline>
        </w:drawing>
      </w:r>
    </w:p>
    <w:p w14:paraId="0E9B0F6D" w14:textId="77777777" w:rsidR="00643564" w:rsidRDefault="00643564" w:rsidP="00F27E03">
      <w:pPr>
        <w:rPr>
          <w:lang w:val="en-US" w:eastAsia="en-US"/>
        </w:rPr>
      </w:pPr>
    </w:p>
    <w:p w14:paraId="074212B8" w14:textId="4E24DF1A" w:rsidR="003C78CC" w:rsidRPr="00F27E03" w:rsidRDefault="003C78CC" w:rsidP="00F27E03">
      <w:pPr>
        <w:rPr>
          <w:lang w:val="en-US" w:eastAsia="en-US"/>
        </w:rPr>
      </w:pPr>
      <w:r>
        <w:rPr>
          <w:lang w:val="en-US" w:eastAsia="en-US"/>
        </w:rPr>
        <w:lastRenderedPageBreak/>
        <w:t>The MainGameSetup script has a reference to the game mode holder and when the main game scene starts the script calls setup on the gameModeHeld by the GameModeHolder.</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58A06FD1"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viewport respectively. </w:t>
      </w:r>
    </w:p>
    <w:p w14:paraId="49026B48" w14:textId="77777777" w:rsidR="003E6C8D" w:rsidRDefault="003E6C8D" w:rsidP="00F27E03">
      <w:pPr>
        <w:rPr>
          <w:lang w:val="en-US" w:eastAsia="en-US"/>
        </w:rPr>
      </w:pPr>
    </w:p>
    <w:p w14:paraId="63E37933" w14:textId="77777777" w:rsidR="003E6C8D" w:rsidRDefault="003E6C8D" w:rsidP="00F27E03">
      <w:pPr>
        <w:rPr>
          <w:lang w:val="en-US" w:eastAsia="en-US"/>
        </w:rPr>
      </w:pPr>
    </w:p>
    <w:p w14:paraId="21356E90" w14:textId="72A32560" w:rsidR="003E6C8D" w:rsidRPr="003E6C8D" w:rsidRDefault="003E6C8D" w:rsidP="00F27E03">
      <w:pPr>
        <w:rPr>
          <w:sz w:val="32"/>
          <w:szCs w:val="32"/>
          <w:lang w:val="en-US" w:eastAsia="en-US"/>
        </w:rPr>
      </w:pPr>
      <w:r w:rsidRPr="003E6C8D">
        <w:rPr>
          <w:sz w:val="32"/>
          <w:szCs w:val="32"/>
          <w:lang w:val="en-US" w:eastAsia="en-US"/>
        </w:rPr>
        <w:t>ALSO TALK ABOUT SPAWN POINTS</w:t>
      </w:r>
    </w:p>
    <w:p w14:paraId="4CF65733" w14:textId="77777777" w:rsidR="00B963C1" w:rsidRDefault="00B963C1" w:rsidP="00B963C1">
      <w:pPr>
        <w:rPr>
          <w:lang w:val="en-US" w:eastAsia="en-US"/>
        </w:rPr>
      </w:pPr>
    </w:p>
    <w:p w14:paraId="0BAD2C03" w14:textId="2570C1C9" w:rsidR="00EE1FDC" w:rsidRDefault="00B963C1" w:rsidP="00EE1FDC">
      <w:pPr>
        <w:pStyle w:val="Heading4"/>
        <w:rPr>
          <w:lang w:val="en-US" w:eastAsia="en-US"/>
        </w:rPr>
      </w:pPr>
      <w:r>
        <w:rPr>
          <w:lang w:val="en-US" w:eastAsia="en-US"/>
        </w:rPr>
        <w:t>Main game ui</w:t>
      </w:r>
    </w:p>
    <w:p w14:paraId="6EA35910" w14:textId="630C60FE" w:rsidR="007A6CA0" w:rsidRDefault="007A6CA0" w:rsidP="007A6CA0">
      <w:pPr>
        <w:rPr>
          <w:lang w:val="en-US" w:eastAsia="en-US"/>
        </w:rPr>
      </w:pPr>
      <w:r>
        <w:rPr>
          <w:lang w:val="en-US" w:eastAsia="en-US"/>
        </w:rPr>
        <w:t>All ui for the game is complete, and the ui works fully when playing in singleplayer mode. However extra considerations must be made for the gameplay game ui to work properly in multiplayer mode.</w:t>
      </w:r>
    </w:p>
    <w:p w14:paraId="185B6D3A" w14:textId="032D9E43" w:rsidR="007A6CA0" w:rsidRDefault="007A6CA0" w:rsidP="007A6CA0">
      <w:pPr>
        <w:rPr>
          <w:lang w:val="en-US" w:eastAsia="en-US"/>
        </w:rPr>
      </w:pPr>
      <w:r w:rsidRPr="007A6CA0">
        <w:rPr>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75"/>
                    <a:stretch>
                      <a:fillRect/>
                    </a:stretch>
                  </pic:blipFill>
                  <pic:spPr>
                    <a:xfrm>
                      <a:off x="0" y="0"/>
                      <a:ext cx="5731510" cy="2973705"/>
                    </a:xfrm>
                    <a:prstGeom prst="rect">
                      <a:avLst/>
                    </a:prstGeom>
                  </pic:spPr>
                </pic:pic>
              </a:graphicData>
            </a:graphic>
          </wp:inline>
        </w:drawing>
      </w:r>
    </w:p>
    <w:p w14:paraId="78687A29" w14:textId="77777777" w:rsidR="007A6CA0" w:rsidRDefault="007A6CA0" w:rsidP="007A6CA0">
      <w:pPr>
        <w:rPr>
          <w:lang w:val="en-US" w:eastAsia="en-US"/>
        </w:rPr>
      </w:pPr>
    </w:p>
    <w:p w14:paraId="789D22D8" w14:textId="17DCDCAB" w:rsidR="007A6CA0" w:rsidRDefault="007A6CA0" w:rsidP="007A6CA0">
      <w:pPr>
        <w:rPr>
          <w:lang w:val="en-US" w:eastAsia="en-US"/>
        </w:rPr>
      </w:pPr>
      <w:r>
        <w:rPr>
          <w:lang w:val="en-US" w:eastAsia="en-US"/>
        </w:rPr>
        <w:t>Above is the ui document for the single player game ui. However when playing multiplayer the screen is half the height and player 2 should use red instead of blue to differentiate its self.</w:t>
      </w:r>
    </w:p>
    <w:p w14:paraId="19B1E5AD" w14:textId="786F4464" w:rsidR="007A6CA0" w:rsidRDefault="007A6CA0" w:rsidP="007A6CA0">
      <w:pPr>
        <w:rPr>
          <w:lang w:val="en-US" w:eastAsia="en-US"/>
        </w:rPr>
      </w:pPr>
      <w:r>
        <w:rPr>
          <w:lang w:val="en-US" w:eastAsia="en-US"/>
        </w:rPr>
        <w:t>Therefore an additional two ui documents were created for the two players when playing in multiplayer 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lang w:val="en-US"/>
              </w:rPr>
              <w:lastRenderedPageBreak/>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76"/>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7A6CA0">
            <w:pPr>
              <w:rPr>
                <w:lang w:val="en-US"/>
              </w:rPr>
            </w:pPr>
            <w:r w:rsidRPr="0075545B">
              <w:rPr>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77"/>
                          <a:stretch>
                            <a:fillRect/>
                          </a:stretch>
                        </pic:blipFill>
                        <pic:spPr>
                          <a:xfrm>
                            <a:off x="0" y="0"/>
                            <a:ext cx="2687528" cy="1397360"/>
                          </a:xfrm>
                          <a:prstGeom prst="rect">
                            <a:avLst/>
                          </a:prstGeom>
                        </pic:spPr>
                      </pic:pic>
                    </a:graphicData>
                  </a:graphic>
                </wp:inline>
              </w:drawing>
            </w:r>
          </w:p>
        </w:tc>
      </w:tr>
    </w:tbl>
    <w:p w14:paraId="5EF26F0C" w14:textId="77777777" w:rsidR="007A6CA0" w:rsidRDefault="007A6CA0" w:rsidP="007A6CA0">
      <w:pPr>
        <w:rPr>
          <w:lang w:val="en-US" w:eastAsia="en-US"/>
        </w:rPr>
      </w:pPr>
    </w:p>
    <w:p w14:paraId="640CDC2E" w14:textId="1AA87C90" w:rsidR="003362B1" w:rsidRPr="007A6CA0" w:rsidRDefault="001451D2" w:rsidP="007A6CA0">
      <w:pPr>
        <w:rPr>
          <w:lang w:val="en-US" w:eastAsia="en-US"/>
        </w:rPr>
      </w:pPr>
      <w:r>
        <w:rPr>
          <w:lang w:val="en-US" w:eastAsia="en-US"/>
        </w:rPr>
        <w:t xml:space="preserve">When the game starts in multiplayer mode the multiplayer appropriate ui is instantiated and if the game is started in single player the single player ui is instantitated. This logic is within the SingleplayerGameplayMode and MultiplayerGamePlayMode classes. </w:t>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7C0C8D2C" w14:textId="5DA4F744" w:rsidR="00453E8C" w:rsidRDefault="00453E8C" w:rsidP="00E05DA3">
      <w:r>
        <w:t>How creativity can be worked in</w:t>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78"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81"/>
      <w:headerReference w:type="first" r:id="rId82"/>
      <w:footerReference w:type="first" r:id="rId8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0EDDB" w14:textId="77777777" w:rsidR="00B131FA" w:rsidRDefault="00B131FA" w:rsidP="0073492E">
      <w:pPr>
        <w:spacing w:after="0" w:line="240" w:lineRule="auto"/>
      </w:pPr>
      <w:r>
        <w:separator/>
      </w:r>
    </w:p>
  </w:endnote>
  <w:endnote w:type="continuationSeparator" w:id="0">
    <w:p w14:paraId="2414A5DD" w14:textId="77777777" w:rsidR="00B131FA" w:rsidRDefault="00B131FA"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B5BF2" w14:textId="77777777" w:rsidR="00B131FA" w:rsidRDefault="00B131FA" w:rsidP="0073492E">
      <w:pPr>
        <w:spacing w:after="0" w:line="240" w:lineRule="auto"/>
      </w:pPr>
      <w:r>
        <w:separator/>
      </w:r>
    </w:p>
  </w:footnote>
  <w:footnote w:type="continuationSeparator" w:id="0">
    <w:p w14:paraId="6564F1B5" w14:textId="77777777" w:rsidR="00B131FA" w:rsidRDefault="00B131FA"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20"/>
  </w:num>
  <w:num w:numId="3" w16cid:durableId="584337480">
    <w:abstractNumId w:val="6"/>
  </w:num>
  <w:num w:numId="4" w16cid:durableId="1108280834">
    <w:abstractNumId w:val="5"/>
  </w:num>
  <w:num w:numId="5" w16cid:durableId="520512958">
    <w:abstractNumId w:val="19"/>
  </w:num>
  <w:num w:numId="6" w16cid:durableId="969824566">
    <w:abstractNumId w:val="8"/>
  </w:num>
  <w:num w:numId="7" w16cid:durableId="2100249706">
    <w:abstractNumId w:val="17"/>
  </w:num>
  <w:num w:numId="8" w16cid:durableId="1695351574">
    <w:abstractNumId w:val="2"/>
  </w:num>
  <w:num w:numId="9" w16cid:durableId="343746302">
    <w:abstractNumId w:val="1"/>
  </w:num>
  <w:num w:numId="10" w16cid:durableId="798456982">
    <w:abstractNumId w:val="11"/>
  </w:num>
  <w:num w:numId="11" w16cid:durableId="2072460517">
    <w:abstractNumId w:val="14"/>
  </w:num>
  <w:num w:numId="12" w16cid:durableId="80954594">
    <w:abstractNumId w:val="15"/>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8"/>
  </w:num>
  <w:num w:numId="19" w16cid:durableId="854417241">
    <w:abstractNumId w:val="7"/>
  </w:num>
  <w:num w:numId="20" w16cid:durableId="1143040576">
    <w:abstractNumId w:val="16"/>
  </w:num>
  <w:num w:numId="21" w16cid:durableId="1010641362">
    <w:abstractNumId w:val="3"/>
  </w:num>
  <w:num w:numId="22" w16cid:durableId="11103993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3EC0"/>
    <w:rsid w:val="00014C0C"/>
    <w:rsid w:val="000157D7"/>
    <w:rsid w:val="00020D27"/>
    <w:rsid w:val="00023F20"/>
    <w:rsid w:val="0002416C"/>
    <w:rsid w:val="00024D10"/>
    <w:rsid w:val="00042A9D"/>
    <w:rsid w:val="00055C42"/>
    <w:rsid w:val="0006111B"/>
    <w:rsid w:val="0006306C"/>
    <w:rsid w:val="00066258"/>
    <w:rsid w:val="00066DA9"/>
    <w:rsid w:val="00067C2B"/>
    <w:rsid w:val="00070D37"/>
    <w:rsid w:val="00071B92"/>
    <w:rsid w:val="00083DF1"/>
    <w:rsid w:val="00084757"/>
    <w:rsid w:val="00086A0B"/>
    <w:rsid w:val="000875BA"/>
    <w:rsid w:val="00097608"/>
    <w:rsid w:val="000A6DEB"/>
    <w:rsid w:val="000C7793"/>
    <w:rsid w:val="000D3C74"/>
    <w:rsid w:val="000D605F"/>
    <w:rsid w:val="00107898"/>
    <w:rsid w:val="00107BCA"/>
    <w:rsid w:val="00123204"/>
    <w:rsid w:val="00123212"/>
    <w:rsid w:val="00136ABA"/>
    <w:rsid w:val="001451D2"/>
    <w:rsid w:val="001511A5"/>
    <w:rsid w:val="001555C9"/>
    <w:rsid w:val="001644E0"/>
    <w:rsid w:val="00164D70"/>
    <w:rsid w:val="00165F3F"/>
    <w:rsid w:val="00172407"/>
    <w:rsid w:val="00176C6F"/>
    <w:rsid w:val="00187F25"/>
    <w:rsid w:val="00192BB5"/>
    <w:rsid w:val="001B2B13"/>
    <w:rsid w:val="001D1866"/>
    <w:rsid w:val="001E3A0B"/>
    <w:rsid w:val="0020035E"/>
    <w:rsid w:val="00211A51"/>
    <w:rsid w:val="00217A4B"/>
    <w:rsid w:val="00225AC2"/>
    <w:rsid w:val="0023070F"/>
    <w:rsid w:val="00234D94"/>
    <w:rsid w:val="00234E79"/>
    <w:rsid w:val="00237562"/>
    <w:rsid w:val="00241115"/>
    <w:rsid w:val="002516AB"/>
    <w:rsid w:val="002571FC"/>
    <w:rsid w:val="002578FD"/>
    <w:rsid w:val="002618E6"/>
    <w:rsid w:val="00267824"/>
    <w:rsid w:val="002701C9"/>
    <w:rsid w:val="00275393"/>
    <w:rsid w:val="00281E8D"/>
    <w:rsid w:val="00286CD6"/>
    <w:rsid w:val="002A2152"/>
    <w:rsid w:val="002A584D"/>
    <w:rsid w:val="002B5DBD"/>
    <w:rsid w:val="002B6736"/>
    <w:rsid w:val="002C1405"/>
    <w:rsid w:val="002C3C56"/>
    <w:rsid w:val="002C5BA1"/>
    <w:rsid w:val="002F0578"/>
    <w:rsid w:val="002F1FB7"/>
    <w:rsid w:val="002F5C8E"/>
    <w:rsid w:val="003045C2"/>
    <w:rsid w:val="00314F27"/>
    <w:rsid w:val="00317A17"/>
    <w:rsid w:val="00323E32"/>
    <w:rsid w:val="0032754D"/>
    <w:rsid w:val="003355DC"/>
    <w:rsid w:val="003362B1"/>
    <w:rsid w:val="003366D1"/>
    <w:rsid w:val="0034565A"/>
    <w:rsid w:val="00353CF9"/>
    <w:rsid w:val="003642ED"/>
    <w:rsid w:val="003722F8"/>
    <w:rsid w:val="003921D5"/>
    <w:rsid w:val="00393B82"/>
    <w:rsid w:val="003955E8"/>
    <w:rsid w:val="003A41D4"/>
    <w:rsid w:val="003B2246"/>
    <w:rsid w:val="003C052B"/>
    <w:rsid w:val="003C6159"/>
    <w:rsid w:val="003C6460"/>
    <w:rsid w:val="003C78CC"/>
    <w:rsid w:val="003D0A6C"/>
    <w:rsid w:val="003D3E47"/>
    <w:rsid w:val="003E15FC"/>
    <w:rsid w:val="003E3B2C"/>
    <w:rsid w:val="003E6C8D"/>
    <w:rsid w:val="003F1987"/>
    <w:rsid w:val="003F232B"/>
    <w:rsid w:val="00401C8E"/>
    <w:rsid w:val="00405BF1"/>
    <w:rsid w:val="00406537"/>
    <w:rsid w:val="00421D24"/>
    <w:rsid w:val="00424BD4"/>
    <w:rsid w:val="00434D6C"/>
    <w:rsid w:val="00435512"/>
    <w:rsid w:val="00437776"/>
    <w:rsid w:val="004526C6"/>
    <w:rsid w:val="00453E8C"/>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07525"/>
    <w:rsid w:val="00517A90"/>
    <w:rsid w:val="00542C6F"/>
    <w:rsid w:val="00543069"/>
    <w:rsid w:val="00546953"/>
    <w:rsid w:val="00547CD7"/>
    <w:rsid w:val="00552D2A"/>
    <w:rsid w:val="00555B0E"/>
    <w:rsid w:val="00565828"/>
    <w:rsid w:val="005912B9"/>
    <w:rsid w:val="00592205"/>
    <w:rsid w:val="0059467D"/>
    <w:rsid w:val="005A0F18"/>
    <w:rsid w:val="005A3578"/>
    <w:rsid w:val="005C60E3"/>
    <w:rsid w:val="005D1FC6"/>
    <w:rsid w:val="005D2188"/>
    <w:rsid w:val="005D6968"/>
    <w:rsid w:val="005D7B2B"/>
    <w:rsid w:val="005E59FF"/>
    <w:rsid w:val="005F27D2"/>
    <w:rsid w:val="005F36F4"/>
    <w:rsid w:val="005F54E1"/>
    <w:rsid w:val="005F5C49"/>
    <w:rsid w:val="006056D9"/>
    <w:rsid w:val="00614D12"/>
    <w:rsid w:val="0061695A"/>
    <w:rsid w:val="006235D6"/>
    <w:rsid w:val="006352F2"/>
    <w:rsid w:val="00640D72"/>
    <w:rsid w:val="00643564"/>
    <w:rsid w:val="00644E76"/>
    <w:rsid w:val="00652726"/>
    <w:rsid w:val="0065378C"/>
    <w:rsid w:val="00671E14"/>
    <w:rsid w:val="0068591C"/>
    <w:rsid w:val="006A5D4A"/>
    <w:rsid w:val="006B6E33"/>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5545B"/>
    <w:rsid w:val="00762DDF"/>
    <w:rsid w:val="0076546E"/>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5569"/>
    <w:rsid w:val="00812FD1"/>
    <w:rsid w:val="00816FCC"/>
    <w:rsid w:val="0081771C"/>
    <w:rsid w:val="00837D19"/>
    <w:rsid w:val="00851CF0"/>
    <w:rsid w:val="00853E86"/>
    <w:rsid w:val="008572EC"/>
    <w:rsid w:val="00867826"/>
    <w:rsid w:val="00872982"/>
    <w:rsid w:val="00881F77"/>
    <w:rsid w:val="00886EA5"/>
    <w:rsid w:val="008913E8"/>
    <w:rsid w:val="00893860"/>
    <w:rsid w:val="008B51D3"/>
    <w:rsid w:val="008C1C90"/>
    <w:rsid w:val="008C456E"/>
    <w:rsid w:val="008D116D"/>
    <w:rsid w:val="008E30D7"/>
    <w:rsid w:val="008F5666"/>
    <w:rsid w:val="00907A63"/>
    <w:rsid w:val="00907C39"/>
    <w:rsid w:val="009115DD"/>
    <w:rsid w:val="00912578"/>
    <w:rsid w:val="00915433"/>
    <w:rsid w:val="00926447"/>
    <w:rsid w:val="00932B6C"/>
    <w:rsid w:val="00937332"/>
    <w:rsid w:val="00947C03"/>
    <w:rsid w:val="0095270F"/>
    <w:rsid w:val="00954832"/>
    <w:rsid w:val="00967A46"/>
    <w:rsid w:val="00974C8D"/>
    <w:rsid w:val="0098149C"/>
    <w:rsid w:val="00987399"/>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43914"/>
    <w:rsid w:val="00A51CA6"/>
    <w:rsid w:val="00A52A1B"/>
    <w:rsid w:val="00A63DC6"/>
    <w:rsid w:val="00A6507B"/>
    <w:rsid w:val="00A736C7"/>
    <w:rsid w:val="00A739E1"/>
    <w:rsid w:val="00A77329"/>
    <w:rsid w:val="00A836EE"/>
    <w:rsid w:val="00A83D68"/>
    <w:rsid w:val="00A865A6"/>
    <w:rsid w:val="00A90139"/>
    <w:rsid w:val="00A96303"/>
    <w:rsid w:val="00AB3DFE"/>
    <w:rsid w:val="00AC2387"/>
    <w:rsid w:val="00AC6072"/>
    <w:rsid w:val="00B131FA"/>
    <w:rsid w:val="00B1779A"/>
    <w:rsid w:val="00B30708"/>
    <w:rsid w:val="00B4232B"/>
    <w:rsid w:val="00B43526"/>
    <w:rsid w:val="00B51670"/>
    <w:rsid w:val="00B527C0"/>
    <w:rsid w:val="00B548AA"/>
    <w:rsid w:val="00B63133"/>
    <w:rsid w:val="00B80050"/>
    <w:rsid w:val="00B96071"/>
    <w:rsid w:val="00B963C1"/>
    <w:rsid w:val="00BA074D"/>
    <w:rsid w:val="00BB4FC6"/>
    <w:rsid w:val="00BB5FA4"/>
    <w:rsid w:val="00BC0E99"/>
    <w:rsid w:val="00BC5AAD"/>
    <w:rsid w:val="00BC6B80"/>
    <w:rsid w:val="00BD4951"/>
    <w:rsid w:val="00BE3478"/>
    <w:rsid w:val="00BE7696"/>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29B7"/>
    <w:rsid w:val="00D24D9A"/>
    <w:rsid w:val="00D25698"/>
    <w:rsid w:val="00D27489"/>
    <w:rsid w:val="00D31409"/>
    <w:rsid w:val="00D34629"/>
    <w:rsid w:val="00D3764B"/>
    <w:rsid w:val="00D6572D"/>
    <w:rsid w:val="00D6650E"/>
    <w:rsid w:val="00D8613B"/>
    <w:rsid w:val="00D86698"/>
    <w:rsid w:val="00DA493D"/>
    <w:rsid w:val="00DC6707"/>
    <w:rsid w:val="00DD2026"/>
    <w:rsid w:val="00DE15B2"/>
    <w:rsid w:val="00DE62CB"/>
    <w:rsid w:val="00DE6EAB"/>
    <w:rsid w:val="00DE7807"/>
    <w:rsid w:val="00E014F9"/>
    <w:rsid w:val="00E05DA3"/>
    <w:rsid w:val="00E075E0"/>
    <w:rsid w:val="00E12A0A"/>
    <w:rsid w:val="00E26B88"/>
    <w:rsid w:val="00E33E74"/>
    <w:rsid w:val="00E34D84"/>
    <w:rsid w:val="00E34DC9"/>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495C"/>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27E03"/>
    <w:rsid w:val="00F345B0"/>
    <w:rsid w:val="00F542EB"/>
    <w:rsid w:val="00F5490E"/>
    <w:rsid w:val="00F66D53"/>
    <w:rsid w:val="00F70C21"/>
    <w:rsid w:val="00F72317"/>
    <w:rsid w:val="00F761C4"/>
    <w:rsid w:val="00F92922"/>
    <w:rsid w:val="00F94BB5"/>
    <w:rsid w:val="00F95EAA"/>
    <w:rsid w:val="00F9647C"/>
    <w:rsid w:val="00F97EEC"/>
    <w:rsid w:val="00FA1779"/>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yperlink" Target="https://support.microsoft.com/en-us/office/insert-a-table-of-figures-c5ea59c5-487c-4fb2-bd48-e34dd57f0ec1"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jpeg"/><Relationship Id="rId74" Type="http://schemas.openxmlformats.org/officeDocument/2006/relationships/image" Target="media/image62.pn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7.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www.bcu.ac.uk/library/services-and-support/referencing" TargetMode="Externa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61" Type="http://schemas.openxmlformats.org/officeDocument/2006/relationships/image" Target="media/image49.png"/><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64</Pages>
  <Words>11012</Words>
  <Characters>62772</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7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56</cp:revision>
  <cp:lastPrinted>2024-01-31T16:51:00Z</cp:lastPrinted>
  <dcterms:created xsi:type="dcterms:W3CDTF">2025-02-11T15:34:00Z</dcterms:created>
  <dcterms:modified xsi:type="dcterms:W3CDTF">2025-04-23T14:01:00Z</dcterms:modified>
</cp:coreProperties>
</file>